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3AC995B" w:rsidR="00173A24" w:rsidRDefault="00AF09F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E637C1E" w:rsidR="00173A24" w:rsidRDefault="00AF09F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B" w14:textId="7E2A94A0" w:rsidR="00173A24" w:rsidRDefault="00AF09F8" w:rsidP="00AF09F8">
      <w:pPr>
        <w:spacing w:line="240" w:lineRule="auto"/>
        <w:rPr>
          <w:color w:val="202124"/>
          <w:shd w:val="clear" w:color="auto" w:fill="FFFFFF"/>
        </w:rPr>
      </w:pPr>
      <w:r w:rsidRPr="00AF09F8">
        <w:rPr>
          <w:rFonts w:ascii="Muli" w:eastAsia="Muli" w:hAnsi="Muli" w:cs="Muli"/>
          <w:sz w:val="24"/>
          <w:szCs w:val="24"/>
        </w:rPr>
        <w:t xml:space="preserve">1. </w:t>
      </w:r>
      <w:r w:rsidRPr="00AF09F8">
        <w:rPr>
          <w:color w:val="202124"/>
          <w:shd w:val="clear" w:color="auto" w:fill="FFFFFF"/>
        </w:rPr>
        <w:t>The div tag is used in HTML to make divisions of content in the web page</w:t>
      </w:r>
      <w:r>
        <w:rPr>
          <w:color w:val="202124"/>
          <w:shd w:val="clear" w:color="auto" w:fill="FFFFFF"/>
        </w:rPr>
        <w:t>.</w:t>
      </w:r>
    </w:p>
    <w:p w14:paraId="00000021" w14:textId="61C469B4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717F65B" w14:textId="5FBAFCC2" w:rsidR="00AF09F8" w:rsidRDefault="00AF09F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</w:t>
      </w:r>
      <w:r w:rsidRPr="00AF09F8">
        <w:rPr>
          <w:rFonts w:ascii="Muli" w:eastAsia="Muli" w:hAnsi="Muli" w:cs="Muli"/>
          <w:sz w:val="24"/>
          <w:szCs w:val="24"/>
        </w:rPr>
        <w:t xml:space="preserve">. </w:t>
      </w:r>
      <w:r w:rsidRPr="00AF09F8">
        <w:rPr>
          <w:color w:val="202124"/>
          <w:shd w:val="clear" w:color="auto" w:fill="FFFFFF"/>
        </w:rPr>
        <w:t>The div tag is used as a container for HTML elements</w:t>
      </w:r>
      <w:r>
        <w:rPr>
          <w:color w:val="202124"/>
          <w:shd w:val="clear" w:color="auto" w:fill="FFFFFF"/>
        </w:rPr>
        <w:t>.</w:t>
      </w:r>
    </w:p>
    <w:p w14:paraId="700EAAEE" w14:textId="77777777" w:rsidR="00AF09F8" w:rsidRDefault="00AF09F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6173815" w14:textId="0E650793" w:rsidR="00AF09F8" w:rsidRDefault="00AF09F8">
      <w:pPr>
        <w:spacing w:line="240" w:lineRule="auto"/>
        <w:rPr>
          <w:color w:val="202124"/>
          <w:shd w:val="clear" w:color="auto" w:fill="FFFFFF"/>
        </w:rPr>
      </w:pPr>
      <w:r>
        <w:rPr>
          <w:b/>
          <w:bCs/>
          <w:color w:val="202124"/>
          <w:shd w:val="clear" w:color="auto" w:fill="FFFFFF"/>
        </w:rPr>
        <w:t>Relative</w:t>
      </w:r>
      <w:r>
        <w:rPr>
          <w:color w:val="202124"/>
          <w:shd w:val="clear" w:color="auto" w:fill="FFFFFF"/>
        </w:rPr>
        <w:t> </w:t>
      </w:r>
      <w:r w:rsidRPr="00AF09F8">
        <w:rPr>
          <w:color w:val="202124"/>
          <w:shd w:val="clear" w:color="auto" w:fill="FFFFFF"/>
        </w:rPr>
        <w:t>- the element is positioned relative to its normal position</w:t>
      </w:r>
    </w:p>
    <w:p w14:paraId="00000027" w14:textId="27612D65" w:rsidR="00173A24" w:rsidRPr="00AF09F8" w:rsidRDefault="00AF09F8">
      <w:pPr>
        <w:spacing w:line="240" w:lineRule="auto"/>
        <w:rPr>
          <w:color w:val="202124"/>
          <w:shd w:val="clear" w:color="auto" w:fill="FFFFFF"/>
        </w:rPr>
      </w:pPr>
      <w:r>
        <w:rPr>
          <w:b/>
          <w:bCs/>
          <w:color w:val="202124"/>
          <w:shd w:val="clear" w:color="auto" w:fill="FFFFFF"/>
        </w:rPr>
        <w:t>Absolute</w:t>
      </w:r>
      <w:r>
        <w:rPr>
          <w:color w:val="202124"/>
          <w:shd w:val="clear" w:color="auto" w:fill="FFFFFF"/>
        </w:rPr>
        <w:t xml:space="preserve"> - </w:t>
      </w:r>
      <w:r w:rsidRPr="00AF09F8">
        <w:rPr>
          <w:color w:val="202124"/>
          <w:shd w:val="clear" w:color="auto" w:fill="FFFFFF"/>
        </w:rPr>
        <w:t>the element is positioned absolutely to its first positioned parent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9DCB770" w:rsidR="00173A24" w:rsidRDefault="00AF09F8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AF09F8">
        <w:rPr>
          <w:color w:val="202124"/>
          <w:shd w:val="clear" w:color="auto" w:fill="FFFFFF"/>
        </w:rPr>
        <w:t>The opacity-</w:t>
      </w:r>
      <w:r>
        <w:rPr>
          <w:color w:val="202124"/>
          <w:shd w:val="clear" w:color="auto" w:fill="FFFFFF"/>
        </w:rPr>
        <w:t>level describes the transparency-level, where 1 is not transparent at all, 0.5 is 50% see-through, and 0 is completely transparent.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04B2FB1" w14:textId="77777777" w:rsidR="00AF09F8" w:rsidRDefault="00AF09F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37" w14:textId="71DC6CE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D" w14:textId="42E8A928" w:rsidR="00173A24" w:rsidRDefault="00AF09F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20BE5A55" w:rsidR="00173A24" w:rsidRPr="00AF09F8" w:rsidRDefault="00AF09F8">
      <w:pPr>
        <w:spacing w:line="240" w:lineRule="auto"/>
        <w:rPr>
          <w:color w:val="202124"/>
          <w:shd w:val="clear" w:color="auto" w:fill="FFFFFF"/>
        </w:rPr>
      </w:pPr>
      <w:r w:rsidRPr="00AF09F8">
        <w:rPr>
          <w:color w:val="202124"/>
          <w:shd w:val="clear" w:color="auto" w:fill="FFFFFF"/>
        </w:rPr>
        <w:t> The purpose of the function is to display the specified HTML code inside the specified HTML element.</w:t>
      </w:r>
    </w:p>
    <w:p w14:paraId="419C244E" w14:textId="77777777" w:rsidR="00AF09F8" w:rsidRDefault="00AF09F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9" w14:textId="3465BC39" w:rsidR="00173A24" w:rsidRPr="00AF09F8" w:rsidRDefault="00AF09F8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AF09F8">
        <w:rPr>
          <w:color w:val="202124"/>
          <w:shd w:val="clear" w:color="auto" w:fill="FFFFFF"/>
        </w:rPr>
        <w:t>A return statement ends the execution of a function, and returns control to the calling function.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2D6B8B5E" w:rsidR="00173A24" w:rsidRDefault="00AF09F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</w:t>
      </w:r>
    </w:p>
    <w:p w14:paraId="11CE6985" w14:textId="7AC76D0E" w:rsidR="00AF09F8" w:rsidRDefault="00AF09F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</w:t>
      </w:r>
    </w:p>
    <w:p w14:paraId="4FAFA3C0" w14:textId="5368753D" w:rsidR="00AF09F8" w:rsidRDefault="00AF09F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ound</w:t>
      </w:r>
    </w:p>
    <w:p w14:paraId="6966982C" w14:textId="44448317" w:rsidR="00AF09F8" w:rsidRDefault="00AF09F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yle</w:t>
      </w:r>
    </w:p>
    <w:p w14:paraId="1365D855" w14:textId="79874CA7" w:rsidR="00AF09F8" w:rsidRDefault="00AF09F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</w:t>
      </w:r>
    </w:p>
    <w:p w14:paraId="5694AE2F" w14:textId="77777777" w:rsidR="00AF09F8" w:rsidRDefault="00AF09F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F0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F09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56</Words>
  <Characters>1460</Characters>
  <Application>Microsoft Office Word</Application>
  <DocSecurity>0</DocSecurity>
  <Lines>12</Lines>
  <Paragraphs>3</Paragraphs>
  <ScaleCrop>false</ScaleCrop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XD PRARTHANA AGARWAL</cp:lastModifiedBy>
  <cp:revision>3</cp:revision>
  <dcterms:created xsi:type="dcterms:W3CDTF">2021-01-06T05:46:00Z</dcterms:created>
  <dcterms:modified xsi:type="dcterms:W3CDTF">2021-04-14T10:34:00Z</dcterms:modified>
</cp:coreProperties>
</file>